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3F485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2588492A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86BA898" w14:textId="2F313318" w:rsidR="0099708F" w:rsidRPr="006A1821" w:rsidRDefault="006A18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552FD557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71849D7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9D591C6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41463C82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3E8C306D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3D01DF70" w14:textId="77777777" w:rsidR="00952243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,</w:t>
      </w:r>
    </w:p>
    <w:p w14:paraId="232AA057" w14:textId="0BE5A621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3555DBCF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Postal Code</w:t>
      </w:r>
    </w:p>
    <w:p w14:paraId="39DE6280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23759B39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1D0A190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BD2F291" w14:textId="668BD858" w:rsidR="0099708F" w:rsidRPr="0073514B" w:rsidRDefault="006A18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FD6096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FD6096" w:rsidRPr="0073514B">
        <w:rPr>
          <w:rFonts w:ascii="Arial" w:eastAsia="Arial" w:hAnsi="Arial" w:cs="Arial"/>
          <w:b/>
          <w:noProof/>
          <w:sz w:val="20"/>
          <w:lang w:val="en-US" w:eastAsia="en-US" w:bidi="en-US"/>
        </w:rPr>
        <w:t>NOTICE TO EMPLOYEES OF UNSATISFACTORY BEHAVIO</w:t>
      </w:r>
      <w:r w:rsidR="00952243">
        <w:rPr>
          <w:rFonts w:ascii="Arial" w:eastAsia="Arial" w:hAnsi="Arial" w:cs="Arial"/>
          <w:b/>
          <w:noProof/>
          <w:sz w:val="20"/>
          <w:lang w:val="en-US" w:eastAsia="en-US" w:bidi="en-US"/>
        </w:rPr>
        <w:t>U</w:t>
      </w:r>
      <w:r w:rsidR="00FD6096" w:rsidRPr="0073514B">
        <w:rPr>
          <w:rFonts w:ascii="Arial" w:eastAsia="Arial" w:hAnsi="Arial" w:cs="Arial"/>
          <w:b/>
          <w:noProof/>
          <w:sz w:val="20"/>
          <w:lang w:val="en-US" w:eastAsia="en-US" w:bidi="en-US"/>
        </w:rPr>
        <w:t>R</w:t>
      </w:r>
    </w:p>
    <w:p w14:paraId="16B09C30" w14:textId="464C9F16" w:rsidR="0099708F" w:rsidRPr="0073514B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73514B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73514B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73514B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</w:t>
      </w:r>
      <w:r w:rsidR="00952243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 xml:space="preserve"> </w:t>
      </w:r>
      <w:r w:rsidRPr="0073514B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CONTACT</w:t>
      </w:r>
      <w:r w:rsidR="00952243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 xml:space="preserve"> NAME </w:t>
      </w:r>
      <w:r w:rsidRPr="0073514B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],</w:t>
      </w:r>
    </w:p>
    <w:p w14:paraId="1064AC7D" w14:textId="77777777" w:rsidR="0099708F" w:rsidRPr="0073514B" w:rsidRDefault="009970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013A0318" w14:textId="676CA5CC" w:rsidR="0099708F" w:rsidRDefault="009522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In my role as</w:t>
      </w:r>
      <w:r w:rsidR="00FD6096" w:rsidRPr="0073514B">
        <w:rPr>
          <w:rFonts w:ascii="Arial" w:eastAsia="Arial" w:hAnsi="Arial" w:cs="Arial"/>
          <w:noProof/>
          <w:lang w:val="en-US" w:eastAsia="en-US" w:bidi="en-US"/>
        </w:rPr>
        <w:t xml:space="preserve"> [TITLE</w:t>
      </w:r>
      <w:r>
        <w:rPr>
          <w:rFonts w:ascii="Arial" w:eastAsia="Arial" w:hAnsi="Arial" w:cs="Arial"/>
          <w:noProof/>
          <w:lang w:val="en-US" w:eastAsia="en-US" w:bidi="en-US"/>
        </w:rPr>
        <w:t>]</w:t>
      </w:r>
      <w:r w:rsidR="00FD6096" w:rsidRPr="0073514B">
        <w:rPr>
          <w:rFonts w:ascii="Arial" w:eastAsia="Arial" w:hAnsi="Arial" w:cs="Arial"/>
          <w:noProof/>
          <w:lang w:val="en-US" w:eastAsia="en-US" w:bidi="en-US"/>
        </w:rPr>
        <w:t xml:space="preserve"> </w:t>
      </w:r>
      <w:r>
        <w:rPr>
          <w:rFonts w:ascii="Arial" w:eastAsia="Arial" w:hAnsi="Arial" w:cs="Arial"/>
          <w:noProof/>
          <w:lang w:val="en-US" w:eastAsia="en-US" w:bidi="en-US"/>
        </w:rPr>
        <w:t>and [</w:t>
      </w:r>
      <w:r w:rsidR="00FD6096" w:rsidRPr="0073514B">
        <w:rPr>
          <w:rFonts w:ascii="Arial" w:eastAsia="Arial" w:hAnsi="Arial" w:cs="Arial"/>
          <w:noProof/>
          <w:lang w:val="en-US" w:eastAsia="en-US" w:bidi="en-US"/>
        </w:rPr>
        <w:t>FUNCTION] of this company, I was</w:t>
      </w:r>
      <w:r w:rsidR="00FD6096">
        <w:rPr>
          <w:rFonts w:ascii="Arial" w:eastAsia="Arial" w:hAnsi="Arial" w:cs="Arial"/>
          <w:lang w:val="en-US" w:eastAsia="en-US" w:bidi="en-US"/>
        </w:rPr>
        <w:t xml:space="preserve"> </w:t>
      </w:r>
      <w:r w:rsidR="006A1821">
        <w:rPr>
          <w:rFonts w:ascii="Arial" w:eastAsia="Arial" w:hAnsi="Arial" w:cs="Arial"/>
          <w:lang w:val="en-US" w:eastAsia="en-US" w:bidi="en-US"/>
        </w:rPr>
        <w:t xml:space="preserve">extremely </w:t>
      </w:r>
      <w:r w:rsidR="00FD6096">
        <w:rPr>
          <w:rFonts w:ascii="Arial" w:eastAsia="Arial" w:hAnsi="Arial" w:cs="Arial"/>
          <w:lang w:val="en-US" w:eastAsia="en-US" w:bidi="en-US"/>
        </w:rPr>
        <w:t xml:space="preserve">disappointed by the </w:t>
      </w:r>
      <w:r w:rsidR="00FD6096" w:rsidRPr="0073514B">
        <w:rPr>
          <w:rFonts w:ascii="Arial" w:eastAsia="Arial" w:hAnsi="Arial" w:cs="Arial"/>
          <w:noProof/>
          <w:lang w:val="en-US" w:eastAsia="en-US" w:bidi="en-US"/>
        </w:rPr>
        <w:t>behavio</w:t>
      </w:r>
      <w:r w:rsidR="0073514B">
        <w:rPr>
          <w:rFonts w:ascii="Arial" w:eastAsia="Arial" w:hAnsi="Arial" w:cs="Arial"/>
          <w:noProof/>
          <w:lang w:val="en-US" w:eastAsia="en-US" w:bidi="en-US"/>
        </w:rPr>
        <w:t>u</w:t>
      </w:r>
      <w:r w:rsidR="00FD6096" w:rsidRPr="0073514B">
        <w:rPr>
          <w:rFonts w:ascii="Arial" w:eastAsia="Arial" w:hAnsi="Arial" w:cs="Arial"/>
          <w:noProof/>
          <w:lang w:val="en-US" w:eastAsia="en-US" w:bidi="en-US"/>
        </w:rPr>
        <w:t>r</w:t>
      </w:r>
      <w:r w:rsidR="00FD6096">
        <w:rPr>
          <w:rFonts w:ascii="Arial" w:eastAsia="Arial" w:hAnsi="Arial" w:cs="Arial"/>
          <w:lang w:val="en-US" w:eastAsia="en-US" w:bidi="en-US"/>
        </w:rPr>
        <w:t xml:space="preserve"> of some</w:t>
      </w:r>
      <w:r w:rsidR="006A1821">
        <w:rPr>
          <w:rFonts w:ascii="Arial" w:eastAsia="Arial" w:hAnsi="Arial" w:cs="Arial"/>
          <w:lang w:val="en-US" w:eastAsia="en-US" w:bidi="en-US"/>
        </w:rPr>
        <w:t xml:space="preserve"> of the</w:t>
      </w:r>
      <w:r w:rsidR="00FD6096">
        <w:rPr>
          <w:rFonts w:ascii="Arial" w:eastAsia="Arial" w:hAnsi="Arial" w:cs="Arial"/>
          <w:lang w:val="en-US" w:eastAsia="en-US" w:bidi="en-US"/>
        </w:rPr>
        <w:t xml:space="preserve"> [NAME OF FIRM] employees who attended the</w:t>
      </w:r>
      <w:r w:rsidR="006A1821">
        <w:rPr>
          <w:rFonts w:ascii="Arial" w:eastAsia="Arial" w:hAnsi="Arial" w:cs="Arial"/>
          <w:lang w:val="en-US" w:eastAsia="en-US" w:bidi="en-US"/>
        </w:rPr>
        <w:t xml:space="preserve"> conference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="006A1821">
        <w:rPr>
          <w:rFonts w:ascii="Arial" w:eastAsia="Arial" w:hAnsi="Arial" w:cs="Arial"/>
          <w:lang w:val="en-US" w:eastAsia="en-US" w:bidi="en-US"/>
        </w:rPr>
        <w:t>/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="006A1821">
        <w:rPr>
          <w:rFonts w:ascii="Arial" w:eastAsia="Arial" w:hAnsi="Arial" w:cs="Arial"/>
          <w:lang w:val="en-US" w:eastAsia="en-US" w:bidi="en-US"/>
        </w:rPr>
        <w:t>team build</w:t>
      </w:r>
      <w:r>
        <w:rPr>
          <w:rFonts w:ascii="Arial" w:eastAsia="Arial" w:hAnsi="Arial" w:cs="Arial"/>
          <w:lang w:val="en-US" w:eastAsia="en-US" w:bidi="en-US"/>
        </w:rPr>
        <w:t xml:space="preserve">ing </w:t>
      </w:r>
      <w:r w:rsidR="006A1821">
        <w:rPr>
          <w:rFonts w:ascii="Arial" w:eastAsia="Arial" w:hAnsi="Arial" w:cs="Arial"/>
          <w:lang w:val="en-US" w:eastAsia="en-US" w:bidi="en-US"/>
        </w:rPr>
        <w:t>/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="00FD6096" w:rsidRPr="0073514B">
        <w:rPr>
          <w:rFonts w:ascii="Arial" w:eastAsia="Arial" w:hAnsi="Arial" w:cs="Arial"/>
          <w:noProof/>
          <w:lang w:val="en-US" w:eastAsia="en-US" w:bidi="en-US"/>
        </w:rPr>
        <w:t>meeting on [DAY]. The discourtesy shown to [INDIVIDUAL] was unforgivable. Some employees not only [DESCRIBE ACTIONS] but also [DESCRIBE ACTIONS]. To</w:t>
      </w:r>
      <w:r w:rsidR="00FD6096">
        <w:rPr>
          <w:rFonts w:ascii="Arial" w:eastAsia="Arial" w:hAnsi="Arial" w:cs="Arial"/>
          <w:lang w:val="en-US" w:eastAsia="en-US" w:bidi="en-US"/>
        </w:rPr>
        <w:t xml:space="preserve"> </w:t>
      </w:r>
      <w:r w:rsidR="006A1821">
        <w:rPr>
          <w:rFonts w:ascii="Arial" w:eastAsia="Arial" w:hAnsi="Arial" w:cs="Arial"/>
          <w:lang w:val="en-US" w:eastAsia="en-US" w:bidi="en-US"/>
        </w:rPr>
        <w:t xml:space="preserve">those guilty parties, please note that </w:t>
      </w:r>
      <w:r w:rsidR="006A1821" w:rsidRPr="0073514B">
        <w:rPr>
          <w:rFonts w:ascii="Arial" w:eastAsia="Arial" w:hAnsi="Arial" w:cs="Arial"/>
          <w:noProof/>
          <w:lang w:val="en-US" w:eastAsia="en-US" w:bidi="en-US"/>
        </w:rPr>
        <w:t>b</w:t>
      </w:r>
      <w:r w:rsidR="0073514B">
        <w:rPr>
          <w:rFonts w:ascii="Arial" w:eastAsia="Arial" w:hAnsi="Arial" w:cs="Arial"/>
          <w:noProof/>
          <w:lang w:val="en-US" w:eastAsia="en-US" w:bidi="en-US"/>
        </w:rPr>
        <w:t>e</w:t>
      </w:r>
      <w:r w:rsidR="006A1821" w:rsidRPr="0073514B">
        <w:rPr>
          <w:rFonts w:ascii="Arial" w:eastAsia="Arial" w:hAnsi="Arial" w:cs="Arial"/>
          <w:noProof/>
          <w:lang w:val="en-US" w:eastAsia="en-US" w:bidi="en-US"/>
        </w:rPr>
        <w:t>haviour</w:t>
      </w:r>
      <w:r w:rsidR="006A1821">
        <w:rPr>
          <w:rFonts w:ascii="Arial" w:eastAsia="Arial" w:hAnsi="Arial" w:cs="Arial"/>
          <w:lang w:val="en-US" w:eastAsia="en-US" w:bidi="en-US"/>
        </w:rPr>
        <w:t xml:space="preserve"> like this will not be tolerated and disciplinary action will be taken.</w:t>
      </w:r>
    </w:p>
    <w:p w14:paraId="29954E5E" w14:textId="77777777" w:rsidR="0099708F" w:rsidRDefault="009970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FEC2ACA" w14:textId="1C817583" w:rsidR="0099708F" w:rsidRDefault="00FD60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 w:rsidRPr="0073514B">
        <w:rPr>
          <w:rFonts w:ascii="Arial" w:eastAsia="Arial" w:hAnsi="Arial" w:cs="Arial"/>
          <w:noProof/>
          <w:lang w:val="en-US" w:eastAsia="en-US" w:bidi="en-US"/>
        </w:rPr>
        <w:t>It distresses me to have to write a message such as this</w:t>
      </w:r>
      <w:r w:rsidR="006A1821">
        <w:rPr>
          <w:rFonts w:ascii="Arial" w:eastAsia="Arial" w:hAnsi="Arial" w:cs="Arial"/>
          <w:lang w:val="en-US" w:eastAsia="en-US" w:bidi="en-US"/>
        </w:rPr>
        <w:t xml:space="preserve"> </w:t>
      </w:r>
      <w:r>
        <w:rPr>
          <w:rFonts w:ascii="Arial" w:eastAsia="Arial" w:hAnsi="Arial" w:cs="Arial"/>
          <w:lang w:val="en-US" w:eastAsia="en-US" w:bidi="en-US"/>
        </w:rPr>
        <w:t xml:space="preserve">and I certainly hope and trust that it will never </w:t>
      </w:r>
      <w:r w:rsidR="006A1821">
        <w:rPr>
          <w:rFonts w:ascii="Arial" w:eastAsia="Arial" w:hAnsi="Arial" w:cs="Arial"/>
          <w:lang w:val="en-US" w:eastAsia="en-US" w:bidi="en-US"/>
        </w:rPr>
        <w:t xml:space="preserve">happen </w:t>
      </w:r>
      <w:r>
        <w:rPr>
          <w:rFonts w:ascii="Arial" w:eastAsia="Arial" w:hAnsi="Arial" w:cs="Arial"/>
          <w:lang w:val="en-US" w:eastAsia="en-US" w:bidi="en-US"/>
        </w:rPr>
        <w:t>again</w:t>
      </w:r>
      <w:r w:rsidR="006A1821">
        <w:rPr>
          <w:rFonts w:ascii="Arial" w:eastAsia="Arial" w:hAnsi="Arial" w:cs="Arial"/>
          <w:lang w:val="en-US" w:eastAsia="en-US" w:bidi="en-US"/>
        </w:rPr>
        <w:t>.</w:t>
      </w:r>
    </w:p>
    <w:p w14:paraId="12FD70BB" w14:textId="77777777" w:rsidR="0099708F" w:rsidRDefault="009970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FDA7C25" w14:textId="77777777" w:rsidR="0099708F" w:rsidRDefault="009970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BD9697E" w14:textId="7264A2AC" w:rsidR="0099708F" w:rsidRDefault="00FD60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We have every confidence the </w:t>
      </w:r>
      <w:r w:rsidR="006A1821">
        <w:rPr>
          <w:rFonts w:ascii="Arial" w:eastAsia="Arial" w:hAnsi="Arial" w:cs="Arial"/>
          <w:lang w:val="en-US" w:eastAsia="en-US" w:bidi="en-US"/>
        </w:rPr>
        <w:t>behaviour</w:t>
      </w:r>
      <w:r>
        <w:rPr>
          <w:rFonts w:ascii="Arial" w:eastAsia="Arial" w:hAnsi="Arial" w:cs="Arial"/>
          <w:lang w:val="en-US" w:eastAsia="en-US" w:bidi="en-US"/>
        </w:rPr>
        <w:t xml:space="preserve"> will not be repeated.</w:t>
      </w:r>
    </w:p>
    <w:p w14:paraId="7EB0B646" w14:textId="77777777" w:rsidR="0099708F" w:rsidRDefault="009970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C4DA1C6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9441CFF" w14:textId="7472BFDB" w:rsidR="0099708F" w:rsidRDefault="006A18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Kind </w:t>
      </w:r>
      <w:r w:rsidR="00952243">
        <w:rPr>
          <w:rFonts w:ascii="Arial" w:eastAsia="Arial" w:hAnsi="Arial" w:cs="Arial"/>
          <w:sz w:val="20"/>
          <w:lang w:val="en-US" w:eastAsia="en-US" w:bidi="en-US"/>
        </w:rPr>
        <w:t>R</w:t>
      </w:r>
      <w:r>
        <w:rPr>
          <w:rFonts w:ascii="Arial" w:eastAsia="Arial" w:hAnsi="Arial" w:cs="Arial"/>
          <w:sz w:val="20"/>
          <w:lang w:val="en-US" w:eastAsia="en-US" w:bidi="en-US"/>
        </w:rPr>
        <w:t>egards</w:t>
      </w:r>
      <w:r w:rsidR="00FD6096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351923FA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085F049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D5FD86A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0FE47AD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610AAA3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86F138C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484D9DA7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64A5E78F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4BB13543" w14:textId="77777777" w:rsidR="0099708F" w:rsidRDefault="00FD60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68551CC9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43E35DF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1A5603E" w14:textId="77777777" w:rsidR="0099708F" w:rsidRDefault="009970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99708F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5C61A" w14:textId="77777777" w:rsidR="008F500A" w:rsidRDefault="008F500A">
      <w:r>
        <w:separator/>
      </w:r>
    </w:p>
  </w:endnote>
  <w:endnote w:type="continuationSeparator" w:id="0">
    <w:p w14:paraId="0E0116BA" w14:textId="77777777" w:rsidR="008F500A" w:rsidRDefault="008F5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CE2C2" w14:textId="77777777" w:rsidR="0099708F" w:rsidRDefault="00FD609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0640771" w14:textId="77777777" w:rsidR="0099708F" w:rsidRDefault="00FD609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87E4128" w14:textId="77777777" w:rsidR="0099708F" w:rsidRDefault="00FD609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E9683D5" w14:textId="77777777" w:rsidR="0099708F" w:rsidRDefault="0070557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FD609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FF10E" w14:textId="77777777" w:rsidR="008F500A" w:rsidRDefault="008F500A">
      <w:r>
        <w:separator/>
      </w:r>
    </w:p>
  </w:footnote>
  <w:footnote w:type="continuationSeparator" w:id="0">
    <w:p w14:paraId="7F8D8B64" w14:textId="77777777" w:rsidR="008F500A" w:rsidRDefault="008F5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2EF66" w14:textId="77777777" w:rsidR="0099708F" w:rsidRDefault="0099708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jMyNTEzMbM0NDZQ0lEKTi0uzszPAykwrgUA+RHeFywAAAA="/>
    <w:docVar w:name="Description" w:val="If you're experiencing below par behaviour from your staff? Download this template and send a notice to employees of unsatisfactory behaviour. You may also find other disciplinary related document templates to use here https://www.templateguru.co.za/documents/discipline-behaviour/"/>
    <w:docVar w:name="Excerpt" w:val="As [TITLE AND FUNCTION] of this company, I was extremely disappointed by the behaviour of some of the  [NAME OF FIRM] employees who attended the conference/team build/meeting on [DAY]. The discourtesy shown to [INDIVIDUAL] was unforgivable. Some employees not only [DESCRIBE ACTIONS] but also [DESCRIBE ACTIONS]. To those guilty parties, please note that behaviour like this will not be tolerated and disciplinary action will be taken."/>
    <w:docVar w:name="Tags" w:val="unsatisfactory behaviour, human resources, discipline and behaviour, business documents, entrepreneurship, entrepreneur, notice to employees of unsatisfactory behaviour template, notice to employees of unsatisfactory behaviour example"/>
  </w:docVars>
  <w:rsids>
    <w:rsidRoot w:val="0099708F"/>
    <w:rsid w:val="005418C6"/>
    <w:rsid w:val="00580C99"/>
    <w:rsid w:val="006A1821"/>
    <w:rsid w:val="0070557B"/>
    <w:rsid w:val="0073514B"/>
    <w:rsid w:val="008F500A"/>
    <w:rsid w:val="00952243"/>
    <w:rsid w:val="0099708F"/>
    <w:rsid w:val="00BD6389"/>
    <w:rsid w:val="00C3093A"/>
    <w:rsid w:val="00C70ED5"/>
    <w:rsid w:val="00FD6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B78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8</Words>
  <Characters>735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9T08:45:00Z</dcterms:created>
  <dcterms:modified xsi:type="dcterms:W3CDTF">2019-10-21T19:08:00Z</dcterms:modified>
  <cp:category/>
</cp:coreProperties>
</file>